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B14851" w:rsidRDefault="00B14851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4D45E0E" w:rsidR="00B14851" w:rsidRDefault="00445737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EE0E7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B14851" w:rsidRDefault="00B1485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3162295E" w14:textId="7D438865" w:rsidR="00445737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 xml:space="preserve">How well do you understand </w:t>
      </w:r>
      <w:proofErr w:type="spellStart"/>
      <w:r>
        <w:rPr>
          <w:rFonts w:ascii="Roboto" w:eastAsia="Roboto" w:hAnsi="Roboto" w:cs="Roboto"/>
          <w:sz w:val="28"/>
          <w:szCs w:val="28"/>
        </w:rPr>
        <w:t>Kube</w:t>
      </w:r>
      <w:proofErr w:type="spellEnd"/>
      <w:r w:rsidRPr="00445737">
        <w:rPr>
          <w:rFonts w:ascii="Roboto" w:eastAsia="Roboto" w:hAnsi="Roboto" w:cs="Roboto"/>
          <w:sz w:val="28"/>
          <w:szCs w:val="28"/>
        </w:rPr>
        <w:t>-proxy?</w:t>
      </w:r>
    </w:p>
    <w:p w14:paraId="22D48653" w14:textId="10EB4F2D" w:rsidR="0082009E" w:rsidRDefault="0082009E" w:rsidP="0082009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D84CE2">
        <w:rPr>
          <w:rFonts w:ascii="Roboto" w:eastAsia="Roboto" w:hAnsi="Roboto" w:cs="Roboto"/>
          <w:sz w:val="28"/>
          <w:szCs w:val="28"/>
        </w:rPr>
        <w:t xml:space="preserve"> It </w:t>
      </w:r>
      <w:r w:rsidR="00D84CE2" w:rsidRPr="00D84CE2">
        <w:rPr>
          <w:rFonts w:ascii="Roboto" w:eastAsia="Roboto" w:hAnsi="Roboto" w:cs="Roboto"/>
          <w:sz w:val="28"/>
          <w:szCs w:val="28"/>
        </w:rPr>
        <w:t>is a daemon running on each node. It basically reflects the services defined in the cluster and manages the rules to load-balance requests to a service’s backend pods.</w:t>
      </w:r>
    </w:p>
    <w:p w14:paraId="4A949756" w14:textId="77777777" w:rsidR="00445737" w:rsidRPr="00445737" w:rsidRDefault="00445737" w:rsidP="00445737">
      <w:pPr>
        <w:ind w:left="720"/>
        <w:rPr>
          <w:rFonts w:ascii="Roboto" w:eastAsia="Roboto" w:hAnsi="Roboto" w:cs="Roboto"/>
          <w:sz w:val="28"/>
          <w:szCs w:val="28"/>
        </w:rPr>
      </w:pPr>
    </w:p>
    <w:p w14:paraId="1DD9C7F4" w14:textId="0BAD5454" w:rsidR="00445737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 xml:space="preserve">What does </w:t>
      </w:r>
      <w:r>
        <w:rPr>
          <w:rFonts w:ascii="Roboto" w:eastAsia="Roboto" w:hAnsi="Roboto" w:cs="Roboto"/>
          <w:sz w:val="28"/>
          <w:szCs w:val="28"/>
        </w:rPr>
        <w:t>Kubernetes</w:t>
      </w:r>
      <w:r w:rsidRPr="00445737">
        <w:rPr>
          <w:rFonts w:ascii="Roboto" w:eastAsia="Roboto" w:hAnsi="Roboto" w:cs="Roboto"/>
          <w:sz w:val="28"/>
          <w:szCs w:val="28"/>
        </w:rPr>
        <w:t xml:space="preserve"> controller manager imply?</w:t>
      </w:r>
    </w:p>
    <w:p w14:paraId="1388CEE5" w14:textId="0C65A8D4" w:rsidR="0082009E" w:rsidRDefault="0082009E" w:rsidP="0082009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DD44E4">
        <w:rPr>
          <w:rFonts w:ascii="Roboto" w:eastAsia="Roboto" w:hAnsi="Roboto" w:cs="Roboto"/>
          <w:sz w:val="28"/>
          <w:szCs w:val="28"/>
        </w:rPr>
        <w:t xml:space="preserve">  </w:t>
      </w:r>
      <w:r w:rsidR="00DD44E4" w:rsidRPr="00DD44E4">
        <w:rPr>
          <w:rFonts w:ascii="Roboto" w:eastAsia="Roboto" w:hAnsi="Roboto" w:cs="Roboto"/>
          <w:sz w:val="28"/>
          <w:szCs w:val="28"/>
        </w:rPr>
        <w:t>The Kubernetes controller manager is a daemon that embeds the core control loops shipped with Kubernetes</w:t>
      </w:r>
    </w:p>
    <w:p w14:paraId="2FC59900" w14:textId="77777777" w:rsidR="00445737" w:rsidRPr="00445737" w:rsidRDefault="00445737" w:rsidP="00445737">
      <w:pPr>
        <w:rPr>
          <w:rFonts w:ascii="Roboto" w:eastAsia="Roboto" w:hAnsi="Roboto" w:cs="Roboto"/>
          <w:sz w:val="28"/>
          <w:szCs w:val="28"/>
        </w:rPr>
      </w:pPr>
    </w:p>
    <w:p w14:paraId="46D89616" w14:textId="532DAC46" w:rsidR="00445737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 xml:space="preserve">What exactly do you mean </w:t>
      </w:r>
      <w:r>
        <w:rPr>
          <w:rFonts w:ascii="Roboto" w:eastAsia="Roboto" w:hAnsi="Roboto" w:cs="Roboto"/>
          <w:sz w:val="28"/>
          <w:szCs w:val="28"/>
        </w:rPr>
        <w:t xml:space="preserve">by </w:t>
      </w:r>
      <w:r w:rsidRPr="00445737">
        <w:rPr>
          <w:rFonts w:ascii="Roboto" w:eastAsia="Roboto" w:hAnsi="Roboto" w:cs="Roboto"/>
          <w:sz w:val="28"/>
          <w:szCs w:val="28"/>
        </w:rPr>
        <w:t>ETCD?</w:t>
      </w:r>
    </w:p>
    <w:p w14:paraId="1A36CE2D" w14:textId="7D954528" w:rsidR="0082009E" w:rsidRDefault="0082009E" w:rsidP="0082009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F9655C">
        <w:rPr>
          <w:rFonts w:ascii="Roboto" w:eastAsia="Roboto" w:hAnsi="Roboto" w:cs="Roboto"/>
          <w:sz w:val="28"/>
          <w:szCs w:val="28"/>
        </w:rPr>
        <w:t xml:space="preserve"> </w:t>
      </w:r>
      <w:r w:rsidR="00795670">
        <w:rPr>
          <w:rFonts w:ascii="Roboto" w:eastAsia="Roboto" w:hAnsi="Roboto" w:cs="Roboto"/>
          <w:sz w:val="28"/>
          <w:szCs w:val="28"/>
        </w:rPr>
        <w:t>ETCD</w:t>
      </w:r>
      <w:r w:rsidR="00F9655C" w:rsidRPr="00F9655C">
        <w:rPr>
          <w:rFonts w:ascii="Roboto" w:eastAsia="Roboto" w:hAnsi="Roboto" w:cs="Roboto"/>
          <w:sz w:val="28"/>
          <w:szCs w:val="28"/>
        </w:rPr>
        <w:t xml:space="preserve"> is a consistent and highly-available key value store used as Kubernetes' backing store for all cluster data</w:t>
      </w:r>
      <w:r w:rsidR="00795670">
        <w:rPr>
          <w:rFonts w:ascii="Roboto" w:eastAsia="Roboto" w:hAnsi="Roboto" w:cs="Roboto"/>
          <w:sz w:val="28"/>
          <w:szCs w:val="28"/>
        </w:rPr>
        <w:t>.</w:t>
      </w:r>
    </w:p>
    <w:p w14:paraId="1BDFD22C" w14:textId="77777777" w:rsidR="00445737" w:rsidRPr="00445737" w:rsidRDefault="00445737" w:rsidP="00445737">
      <w:pPr>
        <w:rPr>
          <w:rFonts w:ascii="Roboto" w:eastAsia="Roboto" w:hAnsi="Roboto" w:cs="Roboto"/>
          <w:sz w:val="28"/>
          <w:szCs w:val="28"/>
        </w:rPr>
      </w:pPr>
    </w:p>
    <w:p w14:paraId="7E02978A" w14:textId="4800723F" w:rsidR="00445737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>W</w:t>
      </w:r>
      <w:r>
        <w:rPr>
          <w:rFonts w:ascii="Roboto" w:eastAsia="Roboto" w:hAnsi="Roboto" w:cs="Roboto"/>
          <w:sz w:val="28"/>
          <w:szCs w:val="28"/>
        </w:rPr>
        <w:t>h</w:t>
      </w:r>
      <w:r w:rsidRPr="00445737">
        <w:rPr>
          <w:rFonts w:ascii="Roboto" w:eastAsia="Roboto" w:hAnsi="Roboto" w:cs="Roboto"/>
          <w:sz w:val="28"/>
          <w:szCs w:val="28"/>
        </w:rPr>
        <w:t>at does "control resource monitoring" imply?</w:t>
      </w:r>
    </w:p>
    <w:p w14:paraId="542BAF7B" w14:textId="464A7DE8" w:rsidR="0082009E" w:rsidRDefault="0082009E" w:rsidP="0082009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563500">
        <w:rPr>
          <w:rFonts w:ascii="Roboto" w:eastAsia="Roboto" w:hAnsi="Roboto" w:cs="Roboto"/>
          <w:sz w:val="28"/>
          <w:szCs w:val="28"/>
        </w:rPr>
        <w:t xml:space="preserve"> Controlling </w:t>
      </w:r>
      <w:proofErr w:type="gramStart"/>
      <w:r w:rsidR="00563500">
        <w:rPr>
          <w:rFonts w:ascii="Roboto" w:eastAsia="Roboto" w:hAnsi="Roboto" w:cs="Roboto"/>
          <w:sz w:val="28"/>
          <w:szCs w:val="28"/>
        </w:rPr>
        <w:t>an</w:t>
      </w:r>
      <w:proofErr w:type="gramEnd"/>
      <w:r w:rsidR="00563500">
        <w:rPr>
          <w:rFonts w:ascii="Roboto" w:eastAsia="Roboto" w:hAnsi="Roboto" w:cs="Roboto"/>
          <w:sz w:val="28"/>
          <w:szCs w:val="28"/>
        </w:rPr>
        <w:t xml:space="preserve"> monitoring the resources of </w:t>
      </w:r>
      <w:proofErr w:type="spellStart"/>
      <w:r w:rsidR="00563500">
        <w:rPr>
          <w:rFonts w:ascii="Roboto" w:eastAsia="Roboto" w:hAnsi="Roboto" w:cs="Roboto"/>
          <w:sz w:val="28"/>
          <w:szCs w:val="28"/>
        </w:rPr>
        <w:t>kubernetes</w:t>
      </w:r>
      <w:proofErr w:type="spellEnd"/>
      <w:r w:rsidR="00563500">
        <w:rPr>
          <w:rFonts w:ascii="Roboto" w:eastAsia="Roboto" w:hAnsi="Roboto" w:cs="Roboto"/>
          <w:sz w:val="28"/>
          <w:szCs w:val="28"/>
        </w:rPr>
        <w:t xml:space="preserve"> using the collected information.</w:t>
      </w:r>
    </w:p>
    <w:p w14:paraId="3429790C" w14:textId="77777777" w:rsidR="00445737" w:rsidRPr="00445737" w:rsidRDefault="00445737" w:rsidP="00445737">
      <w:pPr>
        <w:rPr>
          <w:rFonts w:ascii="Roboto" w:eastAsia="Roboto" w:hAnsi="Roboto" w:cs="Roboto"/>
          <w:sz w:val="28"/>
          <w:szCs w:val="28"/>
        </w:rPr>
      </w:pPr>
    </w:p>
    <w:p w14:paraId="00000006" w14:textId="2700A8C1" w:rsidR="00B14851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>What are federated clusters and how do they work?</w:t>
      </w:r>
    </w:p>
    <w:p w14:paraId="5F56BBE5" w14:textId="42B84659" w:rsidR="0082009E" w:rsidRPr="001C33F8" w:rsidRDefault="0082009E" w:rsidP="001C33F8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1C33F8">
        <w:rPr>
          <w:rFonts w:ascii="Roboto" w:eastAsia="Roboto" w:hAnsi="Roboto" w:cs="Roboto"/>
          <w:sz w:val="28"/>
          <w:szCs w:val="28"/>
        </w:rPr>
        <w:t xml:space="preserve"> </w:t>
      </w:r>
      <w:r w:rsidR="001C33F8" w:rsidRPr="001C33F8">
        <w:rPr>
          <w:rFonts w:ascii="Roboto" w:eastAsia="Roboto" w:hAnsi="Roboto" w:cs="Roboto"/>
          <w:sz w:val="28"/>
          <w:szCs w:val="28"/>
        </w:rPr>
        <w:t>Cluster federation is conceptually simple. You aggregate multiple Kubernetes clusters and treat th</w:t>
      </w:r>
      <w:r w:rsidR="001C33F8">
        <w:rPr>
          <w:rFonts w:ascii="Roboto" w:eastAsia="Roboto" w:hAnsi="Roboto" w:cs="Roboto"/>
          <w:sz w:val="28"/>
          <w:szCs w:val="28"/>
        </w:rPr>
        <w:t xml:space="preserve">em as a single logical cluster. </w:t>
      </w:r>
      <w:bookmarkStart w:id="0" w:name="_GoBack"/>
      <w:bookmarkEnd w:id="0"/>
      <w:r w:rsidR="001C33F8" w:rsidRPr="001C33F8">
        <w:rPr>
          <w:rFonts w:ascii="Roboto" w:eastAsia="Roboto" w:hAnsi="Roboto" w:cs="Roboto"/>
          <w:sz w:val="28"/>
          <w:szCs w:val="28"/>
        </w:rPr>
        <w:t>Multiple clusters may be managed as a single cluster or with the assistance of federated clusters.</w:t>
      </w:r>
    </w:p>
    <w:p w14:paraId="00000007" w14:textId="77777777" w:rsidR="00B14851" w:rsidRDefault="00B14851">
      <w:pPr>
        <w:rPr>
          <w:rFonts w:ascii="Roboto" w:eastAsia="Roboto" w:hAnsi="Roboto" w:cs="Roboto"/>
          <w:b/>
          <w:sz w:val="40"/>
          <w:szCs w:val="40"/>
        </w:rPr>
      </w:pPr>
    </w:p>
    <w:sectPr w:rsidR="00B14851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4CF1A1" w14:textId="77777777" w:rsidR="00BA0C7A" w:rsidRDefault="00BA0C7A">
      <w:pPr>
        <w:spacing w:line="240" w:lineRule="auto"/>
      </w:pPr>
      <w:r>
        <w:separator/>
      </w:r>
    </w:p>
  </w:endnote>
  <w:endnote w:type="continuationSeparator" w:id="0">
    <w:p w14:paraId="2203AC56" w14:textId="77777777" w:rsidR="00BA0C7A" w:rsidRDefault="00BA0C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B14851" w:rsidRDefault="00B14851"/>
  <w:p w14:paraId="0000000C" w14:textId="77777777" w:rsidR="00B14851" w:rsidRDefault="00BA0C7A">
    <w:r>
      <w:pict w14:anchorId="3C187D11">
        <v:rect id="_x0000_i1026" style="width:0;height:1.5pt" o:hralign="center" o:hrstd="t" o:hr="t" fillcolor="#a0a0a0" stroked="f"/>
      </w:pict>
    </w:r>
  </w:p>
  <w:p w14:paraId="0000000D" w14:textId="77777777" w:rsidR="00B14851" w:rsidRDefault="00B1485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467A86" w14:textId="77777777" w:rsidR="00BA0C7A" w:rsidRDefault="00BA0C7A">
      <w:pPr>
        <w:spacing w:line="240" w:lineRule="auto"/>
      </w:pPr>
      <w:r>
        <w:separator/>
      </w:r>
    </w:p>
  </w:footnote>
  <w:footnote w:type="continuationSeparator" w:id="0">
    <w:p w14:paraId="17004FE2" w14:textId="77777777" w:rsidR="00BA0C7A" w:rsidRDefault="00BA0C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B14851" w:rsidRDefault="00B14851"/>
  <w:p w14:paraId="00000009" w14:textId="77777777" w:rsidR="00B14851" w:rsidRDefault="00BA0C7A">
    <w:r>
      <w:pict w14:anchorId="038CEE53">
        <v:rect id="_x0000_i1025" style="width:0;height:1.5pt" o:hralign="center" o:hrstd="t" o:hr="t" fillcolor="#a0a0a0" stroked="f"/>
      </w:pict>
    </w:r>
  </w:p>
  <w:p w14:paraId="0000000A" w14:textId="77777777" w:rsidR="00B14851" w:rsidRDefault="00BA0C7A">
    <w:r>
      <w:pict w14:anchorId="149955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C9166B"/>
    <w:multiLevelType w:val="multilevel"/>
    <w:tmpl w:val="63D8ED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7O0MDcyszA3tDBW0lEKTi0uzszPAykwrAUAzYhSJywAAAA="/>
  </w:docVars>
  <w:rsids>
    <w:rsidRoot w:val="00B14851"/>
    <w:rsid w:val="00011CAE"/>
    <w:rsid w:val="001C33F8"/>
    <w:rsid w:val="00445737"/>
    <w:rsid w:val="00563500"/>
    <w:rsid w:val="00795670"/>
    <w:rsid w:val="0082009E"/>
    <w:rsid w:val="00B14851"/>
    <w:rsid w:val="00BA0C7A"/>
    <w:rsid w:val="00D84CE2"/>
    <w:rsid w:val="00DD44E4"/>
    <w:rsid w:val="00EE0E70"/>
    <w:rsid w:val="00F96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22A9B68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11C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9</cp:revision>
  <dcterms:created xsi:type="dcterms:W3CDTF">2021-12-04T07:36:00Z</dcterms:created>
  <dcterms:modified xsi:type="dcterms:W3CDTF">2022-03-07T19:19:00Z</dcterms:modified>
</cp:coreProperties>
</file>